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D15FCD" w14:textId="77777777" w:rsidR="00DA08AA" w:rsidRPr="000732A8" w:rsidRDefault="00B92FC2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  <w:r w:rsidR="00DA08AA" w:rsidRPr="000732A8">
        <w:rPr>
          <w:rStyle w:val="normaltextrun"/>
          <w:b/>
          <w:bCs/>
          <w:sz w:val="36"/>
          <w:szCs w:val="36"/>
        </w:rPr>
        <w:t>Montgomery County Commission for Women</w:t>
      </w:r>
      <w:r w:rsidR="00DA08AA" w:rsidRPr="000732A8">
        <w:rPr>
          <w:rStyle w:val="eop"/>
          <w:sz w:val="36"/>
          <w:szCs w:val="36"/>
        </w:rPr>
        <w:t> </w:t>
      </w:r>
    </w:p>
    <w:p w14:paraId="7CFC17BC" w14:textId="59600404" w:rsidR="00DA08AA" w:rsidRDefault="002242A4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 xml:space="preserve">Thursday, </w:t>
      </w:r>
      <w:r w:rsidR="00E8764A">
        <w:rPr>
          <w:rStyle w:val="normaltextrun"/>
        </w:rPr>
        <w:t>August 11,</w:t>
      </w:r>
      <w:r>
        <w:rPr>
          <w:rStyle w:val="normaltextrun"/>
        </w:rPr>
        <w:t xml:space="preserve"> 2020</w:t>
      </w:r>
    </w:p>
    <w:p w14:paraId="6650AA7C" w14:textId="388DA79A" w:rsidR="002242A4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7:00 P.M. </w:t>
      </w:r>
      <w:r w:rsidR="00816A5B">
        <w:rPr>
          <w:rStyle w:val="normaltextrun"/>
        </w:rPr>
        <w:t>---</w:t>
      </w:r>
      <w:r w:rsidR="002242A4">
        <w:rPr>
          <w:rStyle w:val="eop"/>
        </w:rPr>
        <w:t>On-line meeting via Zoom</w:t>
      </w:r>
    </w:p>
    <w:p w14:paraId="3A6FEB9A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16E4BAE4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:     </w:t>
      </w:r>
      <w:r w:rsidR="00582E00">
        <w:rPr>
          <w:rStyle w:val="normaltextrun"/>
          <w:b/>
          <w:bCs/>
          <w:sz w:val="22"/>
          <w:szCs w:val="22"/>
        </w:rPr>
        <w:t>I.</w:t>
      </w:r>
      <w:r>
        <w:rPr>
          <w:rStyle w:val="normaltextrun"/>
          <w:b/>
          <w:bCs/>
          <w:sz w:val="22"/>
          <w:szCs w:val="22"/>
        </w:rPr>
        <w:t>        </w:t>
      </w:r>
      <w:r w:rsidR="00582E00">
        <w:rPr>
          <w:rStyle w:val="normaltextrun"/>
          <w:b/>
          <w:bCs/>
          <w:sz w:val="22"/>
          <w:szCs w:val="22"/>
        </w:rPr>
        <w:t xml:space="preserve"> </w:t>
      </w:r>
      <w:r w:rsidR="00630176">
        <w:rPr>
          <w:rStyle w:val="normaltextrun"/>
          <w:b/>
          <w:bCs/>
          <w:sz w:val="22"/>
          <w:szCs w:val="22"/>
        </w:rPr>
        <w:t xml:space="preserve">WELCOME AND </w:t>
      </w:r>
      <w:proofErr w:type="gramStart"/>
      <w:r w:rsidR="00630176">
        <w:rPr>
          <w:rStyle w:val="normaltextrun"/>
          <w:b/>
          <w:bCs/>
          <w:sz w:val="22"/>
          <w:szCs w:val="22"/>
        </w:rPr>
        <w:t>INTRODUCTIONS</w:t>
      </w:r>
      <w:r w:rsidR="00630176">
        <w:rPr>
          <w:rStyle w:val="eop"/>
          <w:sz w:val="22"/>
          <w:szCs w:val="22"/>
        </w:rPr>
        <w:t> 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</w:t>
      </w:r>
      <w:proofErr w:type="gramEnd"/>
      <w:r w:rsidR="00DF1410">
        <w:rPr>
          <w:rStyle w:val="eop"/>
          <w:sz w:val="22"/>
          <w:szCs w:val="22"/>
        </w:rPr>
        <w:t>Guests should introduce themselves</w:t>
      </w:r>
      <w:r w:rsidR="002242A4">
        <w:rPr>
          <w:rStyle w:val="eop"/>
          <w:sz w:val="22"/>
          <w:szCs w:val="22"/>
        </w:rPr>
        <w:t>)</w:t>
      </w:r>
    </w:p>
    <w:p w14:paraId="42BE8E14" w14:textId="235D7660" w:rsidR="00495EC0" w:rsidRDefault="00495EC0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5A03337" w14:textId="42345318" w:rsidR="00630176" w:rsidRPr="00630176" w:rsidRDefault="00495EC0" w:rsidP="00DA08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 w:val="18"/>
          <w:szCs w:val="18"/>
        </w:rPr>
      </w:pPr>
      <w:r w:rsidRPr="00495EC0">
        <w:rPr>
          <w:rStyle w:val="eop"/>
          <w:b/>
          <w:bCs/>
          <w:sz w:val="22"/>
          <w:szCs w:val="22"/>
        </w:rPr>
        <w:t>7:05</w:t>
      </w:r>
      <w:r w:rsidRPr="00495EC0">
        <w:rPr>
          <w:rStyle w:val="eop"/>
          <w:b/>
          <w:bCs/>
          <w:sz w:val="22"/>
          <w:szCs w:val="22"/>
        </w:rPr>
        <w:tab/>
        <w:t>II.</w:t>
      </w:r>
      <w:r w:rsidR="002242A4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  <w:t>Drew</w:t>
      </w:r>
    </w:p>
    <w:p w14:paraId="184384F6" w14:textId="4F1CCAD2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2"/>
          <w:szCs w:val="22"/>
        </w:rPr>
        <w:t> </w:t>
      </w:r>
    </w:p>
    <w:p w14:paraId="386EED31" w14:textId="67807D29" w:rsidR="00CC6BAD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2242A4">
        <w:rPr>
          <w:rStyle w:val="normaltextrun"/>
          <w:b/>
          <w:bCs/>
          <w:sz w:val="22"/>
          <w:szCs w:val="22"/>
        </w:rPr>
        <w:t>10</w:t>
      </w:r>
      <w:r>
        <w:rPr>
          <w:rStyle w:val="normaltextrun"/>
          <w:b/>
          <w:bCs/>
          <w:sz w:val="22"/>
          <w:szCs w:val="22"/>
        </w:rPr>
        <w:t>    </w:t>
      </w:r>
      <w:r w:rsidR="002242A4">
        <w:rPr>
          <w:rStyle w:val="normaltextrun"/>
          <w:b/>
          <w:bCs/>
          <w:sz w:val="22"/>
          <w:szCs w:val="22"/>
        </w:rPr>
        <w:t>III.</w:t>
      </w:r>
      <w:r>
        <w:rPr>
          <w:rStyle w:val="normaltextrun"/>
          <w:b/>
          <w:bCs/>
          <w:sz w:val="22"/>
          <w:szCs w:val="22"/>
        </w:rPr>
        <w:t>        </w:t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  <w:t>Drew</w:t>
      </w:r>
    </w:p>
    <w:p w14:paraId="56C062BB" w14:textId="4E89228B" w:rsidR="006C2193" w:rsidRDefault="00E8764A" w:rsidP="008E1C87">
      <w:pPr>
        <w:pStyle w:val="paragraph"/>
        <w:numPr>
          <w:ilvl w:val="0"/>
          <w:numId w:val="36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Racial Equity Training</w:t>
      </w:r>
    </w:p>
    <w:p w14:paraId="2913769E" w14:textId="13C21731" w:rsidR="008E1C87" w:rsidRDefault="00E8764A" w:rsidP="008E1C87">
      <w:pPr>
        <w:pStyle w:val="paragraph"/>
        <w:numPr>
          <w:ilvl w:val="0"/>
          <w:numId w:val="36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Letter of Support for Holy Cross Hospital</w:t>
      </w:r>
    </w:p>
    <w:p w14:paraId="56B62196" w14:textId="1E33D47A" w:rsidR="003334B9" w:rsidRDefault="00E8764A" w:rsidP="003334B9">
      <w:pPr>
        <w:pStyle w:val="paragraph"/>
        <w:numPr>
          <w:ilvl w:val="0"/>
          <w:numId w:val="36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Listening Tour</w:t>
      </w:r>
    </w:p>
    <w:p w14:paraId="456B0EDB" w14:textId="77777777" w:rsidR="003334B9" w:rsidRDefault="003334B9" w:rsidP="003334B9">
      <w:pPr>
        <w:pStyle w:val="paragraph"/>
        <w:spacing w:before="0" w:beforeAutospacing="0" w:after="0" w:afterAutospacing="0"/>
        <w:ind w:left="1440"/>
        <w:textAlignment w:val="baseline"/>
        <w:rPr>
          <w:rStyle w:val="normaltextrun"/>
          <w:sz w:val="22"/>
          <w:szCs w:val="22"/>
        </w:rPr>
      </w:pPr>
    </w:p>
    <w:p w14:paraId="1938607C" w14:textId="4F9A7FC7" w:rsidR="003334B9" w:rsidRDefault="003334B9" w:rsidP="003334B9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3334B9">
        <w:rPr>
          <w:rStyle w:val="normaltextrun"/>
          <w:b/>
          <w:bCs/>
          <w:sz w:val="22"/>
          <w:szCs w:val="22"/>
        </w:rPr>
        <w:t>7:3</w:t>
      </w:r>
      <w:r w:rsidR="00816A5B">
        <w:rPr>
          <w:rStyle w:val="normaltextrun"/>
          <w:b/>
          <w:bCs/>
          <w:sz w:val="22"/>
          <w:szCs w:val="22"/>
        </w:rPr>
        <w:t>0</w:t>
      </w:r>
      <w:r>
        <w:rPr>
          <w:rStyle w:val="normaltextrun"/>
          <w:sz w:val="22"/>
          <w:szCs w:val="22"/>
        </w:rPr>
        <w:tab/>
      </w:r>
      <w:r w:rsidRPr="003334B9">
        <w:rPr>
          <w:rStyle w:val="normaltextrun"/>
          <w:b/>
          <w:bCs/>
          <w:sz w:val="22"/>
          <w:szCs w:val="22"/>
        </w:rPr>
        <w:t>IV.</w:t>
      </w:r>
      <w:r w:rsidRPr="003334B9">
        <w:rPr>
          <w:rStyle w:val="normaltextrun"/>
          <w:b/>
          <w:bCs/>
          <w:sz w:val="22"/>
          <w:szCs w:val="22"/>
        </w:rPr>
        <w:tab/>
      </w:r>
      <w:r w:rsidR="00816A5B">
        <w:rPr>
          <w:rStyle w:val="normaltextrun"/>
          <w:b/>
          <w:bCs/>
          <w:sz w:val="22"/>
          <w:szCs w:val="22"/>
        </w:rPr>
        <w:t>ELECTION</w:t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="00816A5B">
        <w:rPr>
          <w:rStyle w:val="normaltextrun"/>
          <w:b/>
          <w:bCs/>
          <w:sz w:val="22"/>
          <w:szCs w:val="22"/>
        </w:rPr>
        <w:tab/>
      </w:r>
      <w:r w:rsidR="00816A5B"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>Enendu/Finkelstein</w:t>
      </w:r>
    </w:p>
    <w:p w14:paraId="58C0C065" w14:textId="60AB263C" w:rsidR="003334B9" w:rsidRPr="003334B9" w:rsidRDefault="003334B9" w:rsidP="003334B9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sz w:val="22"/>
          <w:szCs w:val="22"/>
        </w:rPr>
        <w:t>Nicole Y. Drew, Esq</w:t>
      </w:r>
      <w:r w:rsidR="00816A5B">
        <w:rPr>
          <w:rStyle w:val="normaltextrun"/>
          <w:sz w:val="22"/>
          <w:szCs w:val="22"/>
        </w:rPr>
        <w:t>.</w:t>
      </w:r>
      <w:r>
        <w:rPr>
          <w:rStyle w:val="normaltextrun"/>
          <w:sz w:val="22"/>
          <w:szCs w:val="22"/>
        </w:rPr>
        <w:t>, President</w:t>
      </w:r>
    </w:p>
    <w:p w14:paraId="36FD6BF8" w14:textId="77777777" w:rsidR="003334B9" w:rsidRDefault="002127B3" w:rsidP="00495EC0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 w:rsidR="003334B9">
        <w:rPr>
          <w:rStyle w:val="normaltextrun"/>
          <w:b/>
          <w:bCs/>
          <w:sz w:val="22"/>
          <w:szCs w:val="22"/>
        </w:rPr>
        <w:tab/>
      </w:r>
      <w:r w:rsidR="003334B9">
        <w:rPr>
          <w:rStyle w:val="normaltextrun"/>
          <w:sz w:val="22"/>
          <w:szCs w:val="22"/>
        </w:rPr>
        <w:t>Donna Rojas, First Vice President</w:t>
      </w:r>
    </w:p>
    <w:p w14:paraId="71537CF2" w14:textId="77777777" w:rsidR="003334B9" w:rsidRDefault="003334B9" w:rsidP="00495EC0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  <w:t>Diana Rubin, Second Vice President</w:t>
      </w:r>
    </w:p>
    <w:p w14:paraId="20A995FB" w14:textId="77777777" w:rsidR="003334B9" w:rsidRDefault="003334B9" w:rsidP="00495EC0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  <w:r>
        <w:rPr>
          <w:rStyle w:val="normaltextrun"/>
          <w:sz w:val="22"/>
          <w:szCs w:val="22"/>
        </w:rPr>
        <w:tab/>
        <w:t>Tiffany Boiman, Secretary</w:t>
      </w:r>
    </w:p>
    <w:p w14:paraId="3FEEF92A" w14:textId="556BB91E" w:rsidR="002127B3" w:rsidRPr="003334B9" w:rsidRDefault="003334B9" w:rsidP="00495EC0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ab/>
      </w:r>
    </w:p>
    <w:p w14:paraId="5A1239CF" w14:textId="38DF130A" w:rsidR="009C49D0" w:rsidRDefault="003334B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816A5B">
        <w:rPr>
          <w:rStyle w:val="normaltextrun"/>
          <w:b/>
          <w:bCs/>
          <w:sz w:val="22"/>
          <w:szCs w:val="22"/>
        </w:rPr>
        <w:t>35</w:t>
      </w:r>
      <w:r w:rsidR="00582E00">
        <w:rPr>
          <w:rStyle w:val="normaltextrun"/>
          <w:b/>
          <w:bCs/>
          <w:sz w:val="22"/>
          <w:szCs w:val="22"/>
        </w:rPr>
        <w:t>    </w:t>
      </w:r>
      <w:r w:rsidR="00B86C54">
        <w:rPr>
          <w:rStyle w:val="normaltextrun"/>
          <w:b/>
          <w:bCs/>
          <w:sz w:val="22"/>
          <w:szCs w:val="22"/>
        </w:rPr>
        <w:t xml:space="preserve"> V.</w:t>
      </w:r>
      <w:r w:rsidR="00630176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  <w:t>Finkelstein</w:t>
      </w:r>
    </w:p>
    <w:p w14:paraId="55650753" w14:textId="5C0E90EE" w:rsidR="008E1C87" w:rsidRDefault="0099489E" w:rsidP="0099489E">
      <w:pPr>
        <w:pStyle w:val="paragraph"/>
        <w:numPr>
          <w:ilvl w:val="0"/>
          <w:numId w:val="35"/>
        </w:numPr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sz w:val="22"/>
          <w:szCs w:val="22"/>
        </w:rPr>
        <w:t>Interns</w:t>
      </w:r>
    </w:p>
    <w:p w14:paraId="35DAEF80" w14:textId="77777777" w:rsidR="0099489E" w:rsidRDefault="0099489E" w:rsidP="0099489E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</w:p>
    <w:p w14:paraId="4E48C4DA" w14:textId="2C6BC7B8" w:rsidR="00DA08AA" w:rsidRDefault="008E1C8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8E1C87">
        <w:rPr>
          <w:b/>
          <w:bCs/>
          <w:sz w:val="22"/>
          <w:szCs w:val="22"/>
        </w:rPr>
        <w:t>7:</w:t>
      </w:r>
      <w:r w:rsidR="000B304E">
        <w:rPr>
          <w:b/>
          <w:bCs/>
          <w:sz w:val="22"/>
          <w:szCs w:val="22"/>
        </w:rPr>
        <w:t>4</w:t>
      </w:r>
      <w:r w:rsidR="00816A5B">
        <w:rPr>
          <w:b/>
          <w:bCs/>
          <w:sz w:val="22"/>
          <w:szCs w:val="22"/>
        </w:rPr>
        <w:t>0</w:t>
      </w:r>
      <w:r w:rsidR="00816A5B">
        <w:rPr>
          <w:b/>
          <w:bCs/>
          <w:sz w:val="22"/>
          <w:szCs w:val="22"/>
        </w:rPr>
        <w:tab/>
      </w:r>
      <w:r w:rsidR="00E8764A">
        <w:rPr>
          <w:b/>
          <w:bCs/>
          <w:sz w:val="22"/>
          <w:szCs w:val="22"/>
        </w:rPr>
        <w:t>V</w:t>
      </w:r>
      <w:r w:rsidR="00816A5B">
        <w:rPr>
          <w:b/>
          <w:bCs/>
          <w:sz w:val="22"/>
          <w:szCs w:val="22"/>
        </w:rPr>
        <w:t>I</w:t>
      </w:r>
      <w:r w:rsidR="002242A4">
        <w:rPr>
          <w:b/>
          <w:bCs/>
          <w:sz w:val="22"/>
          <w:szCs w:val="22"/>
        </w:rPr>
        <w:t>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6C2193">
        <w:rPr>
          <w:rStyle w:val="normaltextrun"/>
          <w:b/>
          <w:bCs/>
          <w:sz w:val="22"/>
          <w:szCs w:val="22"/>
        </w:rPr>
        <w:t>Committees in BOLD to provide updates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5033066F" w14:textId="52568E7A" w:rsidR="00DA08AA" w:rsidRPr="00495EC0" w:rsidRDefault="008F7117" w:rsidP="005D2651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rStyle w:val="eop"/>
          <w:rFonts w:ascii="Segoe UI" w:hAnsi="Segoe UI" w:cs="Segoe UI"/>
          <w:sz w:val="18"/>
          <w:szCs w:val="18"/>
        </w:rPr>
        <w:tab/>
      </w:r>
      <w:r w:rsidR="005D2651" w:rsidRPr="0099489E">
        <w:rPr>
          <w:rStyle w:val="eop"/>
          <w:sz w:val="22"/>
          <w:szCs w:val="22"/>
        </w:rPr>
        <w:t>a.</w:t>
      </w:r>
      <w:proofErr w:type="gramStart"/>
      <w:r w:rsidR="005D2651">
        <w:rPr>
          <w:rStyle w:val="eop"/>
          <w:rFonts w:ascii="Segoe UI" w:hAnsi="Segoe UI" w:cs="Segoe UI"/>
          <w:sz w:val="18"/>
          <w:szCs w:val="18"/>
        </w:rPr>
        <w:tab/>
      </w:r>
      <w:r w:rsidR="00DA08AA" w:rsidRPr="00495EC0">
        <w:rPr>
          <w:bCs/>
          <w:sz w:val="22"/>
          <w:szCs w:val="22"/>
        </w:rPr>
        <w:t>  Policy</w:t>
      </w:r>
      <w:proofErr w:type="gramEnd"/>
      <w:r w:rsidR="00DA08AA" w:rsidRPr="00495EC0">
        <w:rPr>
          <w:bCs/>
          <w:sz w:val="22"/>
          <w:szCs w:val="22"/>
        </w:rPr>
        <w:t xml:space="preserve"> and Legislat</w:t>
      </w:r>
      <w:r w:rsidR="00582E00" w:rsidRPr="00495EC0">
        <w:rPr>
          <w:bCs/>
          <w:sz w:val="22"/>
          <w:szCs w:val="22"/>
        </w:rPr>
        <w:t>ion</w:t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495EC0">
        <w:rPr>
          <w:bCs/>
          <w:sz w:val="22"/>
          <w:szCs w:val="22"/>
        </w:rPr>
        <w:tab/>
      </w:r>
      <w:r w:rsidR="00DA08AA" w:rsidRPr="008E1C87">
        <w:rPr>
          <w:bCs/>
          <w:sz w:val="22"/>
          <w:szCs w:val="22"/>
        </w:rPr>
        <w:t>Rubin/Boiman</w:t>
      </w:r>
      <w:r w:rsidR="00DA08AA" w:rsidRPr="00495EC0">
        <w:rPr>
          <w:bCs/>
          <w:sz w:val="22"/>
          <w:szCs w:val="22"/>
        </w:rPr>
        <w:t> </w:t>
      </w:r>
    </w:p>
    <w:p w14:paraId="508AA49E" w14:textId="6BD94AAF" w:rsidR="00DA08AA" w:rsidRPr="00495EC0" w:rsidRDefault="005D2651" w:rsidP="005D2651">
      <w:pPr>
        <w:pStyle w:val="paragraph"/>
        <w:spacing w:before="0" w:beforeAutospacing="0" w:after="0" w:afterAutospacing="0"/>
        <w:ind w:left="360" w:firstLine="360"/>
        <w:rPr>
          <w:bCs/>
          <w:sz w:val="22"/>
          <w:szCs w:val="22"/>
        </w:rPr>
      </w:pPr>
      <w:r>
        <w:rPr>
          <w:bCs/>
          <w:sz w:val="22"/>
          <w:szCs w:val="22"/>
        </w:rPr>
        <w:t>b.</w:t>
      </w:r>
      <w:proofErr w:type="gramStart"/>
      <w:r>
        <w:rPr>
          <w:bCs/>
          <w:sz w:val="22"/>
          <w:szCs w:val="22"/>
        </w:rPr>
        <w:tab/>
        <w:t xml:space="preserve">  </w:t>
      </w:r>
      <w:r w:rsidR="00582E00" w:rsidRPr="00495EC0">
        <w:rPr>
          <w:bCs/>
          <w:sz w:val="22"/>
          <w:szCs w:val="22"/>
        </w:rPr>
        <w:t>Program</w:t>
      </w:r>
      <w:proofErr w:type="gramEnd"/>
      <w:r w:rsidR="00582E00" w:rsidRPr="00495EC0">
        <w:rPr>
          <w:bCs/>
          <w:sz w:val="22"/>
          <w:szCs w:val="22"/>
        </w:rPr>
        <w:t xml:space="preserve"> Planning</w:t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D57B43" w:rsidRPr="008E1C87">
        <w:rPr>
          <w:bCs/>
          <w:sz w:val="22"/>
          <w:szCs w:val="22"/>
        </w:rPr>
        <w:t>Enendu</w:t>
      </w:r>
    </w:p>
    <w:p w14:paraId="71DA287F" w14:textId="31ED458C" w:rsidR="00DA08AA" w:rsidRPr="008E1C87" w:rsidRDefault="005D2651" w:rsidP="005D2651">
      <w:pPr>
        <w:pStyle w:val="paragraph"/>
        <w:spacing w:before="0" w:beforeAutospacing="0" w:after="0" w:afterAutospacing="0"/>
        <w:ind w:left="360" w:firstLine="360"/>
        <w:rPr>
          <w:bCs/>
          <w:sz w:val="22"/>
          <w:szCs w:val="22"/>
        </w:rPr>
      </w:pPr>
      <w:r>
        <w:rPr>
          <w:bCs/>
          <w:sz w:val="22"/>
          <w:szCs w:val="22"/>
        </w:rPr>
        <w:t>c.</w:t>
      </w:r>
      <w:proofErr w:type="gramStart"/>
      <w:r>
        <w:rPr>
          <w:bCs/>
          <w:sz w:val="22"/>
          <w:szCs w:val="22"/>
        </w:rPr>
        <w:tab/>
      </w:r>
      <w:r w:rsidRPr="006C2193">
        <w:rPr>
          <w:b/>
          <w:sz w:val="22"/>
          <w:szCs w:val="22"/>
        </w:rPr>
        <w:t xml:space="preserve">  </w:t>
      </w:r>
      <w:r w:rsidR="00582E00" w:rsidRPr="008E1C87">
        <w:rPr>
          <w:bCs/>
          <w:sz w:val="22"/>
          <w:szCs w:val="22"/>
        </w:rPr>
        <w:t>Budget</w:t>
      </w:r>
      <w:proofErr w:type="gramEnd"/>
      <w:r w:rsidR="00582E00" w:rsidRPr="008E1C87">
        <w:rPr>
          <w:bCs/>
          <w:sz w:val="22"/>
          <w:szCs w:val="22"/>
        </w:rPr>
        <w:tab/>
      </w:r>
      <w:r w:rsidR="00582E00" w:rsidRPr="008E1C87">
        <w:rPr>
          <w:bCs/>
          <w:sz w:val="22"/>
          <w:szCs w:val="22"/>
        </w:rPr>
        <w:tab/>
      </w:r>
      <w:r w:rsidR="00582E00" w:rsidRPr="008E1C87">
        <w:rPr>
          <w:bCs/>
          <w:sz w:val="22"/>
          <w:szCs w:val="22"/>
        </w:rPr>
        <w:tab/>
      </w:r>
      <w:r w:rsidR="00582E00" w:rsidRPr="008E1C87">
        <w:rPr>
          <w:bCs/>
          <w:sz w:val="22"/>
          <w:szCs w:val="22"/>
        </w:rPr>
        <w:tab/>
      </w:r>
      <w:r w:rsidR="00582E00" w:rsidRPr="008E1C87">
        <w:rPr>
          <w:bCs/>
          <w:sz w:val="22"/>
          <w:szCs w:val="22"/>
        </w:rPr>
        <w:tab/>
      </w:r>
      <w:r w:rsidR="00582E00" w:rsidRPr="008E1C87">
        <w:rPr>
          <w:bCs/>
          <w:sz w:val="22"/>
          <w:szCs w:val="22"/>
        </w:rPr>
        <w:tab/>
      </w:r>
      <w:r w:rsidR="00582E00" w:rsidRPr="008E1C87">
        <w:rPr>
          <w:bCs/>
          <w:sz w:val="22"/>
          <w:szCs w:val="22"/>
        </w:rPr>
        <w:tab/>
      </w:r>
      <w:r w:rsidR="0099489E">
        <w:rPr>
          <w:bCs/>
          <w:sz w:val="22"/>
          <w:szCs w:val="22"/>
        </w:rPr>
        <w:t>(Chair needed)</w:t>
      </w:r>
    </w:p>
    <w:p w14:paraId="59508DF1" w14:textId="310EC50F" w:rsidR="00DA08AA" w:rsidRPr="00495EC0" w:rsidRDefault="00DA08AA" w:rsidP="005D2651">
      <w:pPr>
        <w:pStyle w:val="paragraph"/>
        <w:spacing w:before="0" w:beforeAutospacing="0" w:after="0" w:afterAutospacing="0"/>
        <w:ind w:left="360"/>
        <w:rPr>
          <w:bCs/>
          <w:sz w:val="22"/>
          <w:szCs w:val="22"/>
        </w:rPr>
      </w:pPr>
      <w:r w:rsidRPr="00495EC0">
        <w:rPr>
          <w:bCs/>
          <w:sz w:val="22"/>
          <w:szCs w:val="22"/>
        </w:rPr>
        <w:t xml:space="preserve">      </w:t>
      </w:r>
      <w:r w:rsidR="005D2651">
        <w:rPr>
          <w:bCs/>
          <w:sz w:val="22"/>
          <w:szCs w:val="22"/>
        </w:rPr>
        <w:t>d.</w:t>
      </w:r>
      <w:proofErr w:type="gramStart"/>
      <w:r w:rsidR="005D2651">
        <w:rPr>
          <w:bCs/>
          <w:sz w:val="22"/>
          <w:szCs w:val="22"/>
        </w:rPr>
        <w:tab/>
        <w:t xml:space="preserve"> </w:t>
      </w:r>
      <w:r w:rsidRPr="00495EC0">
        <w:rPr>
          <w:bCs/>
          <w:sz w:val="22"/>
          <w:szCs w:val="22"/>
        </w:rPr>
        <w:t> Research</w:t>
      </w:r>
      <w:proofErr w:type="gramEnd"/>
      <w:r w:rsidRPr="00495EC0">
        <w:rPr>
          <w:bCs/>
          <w:sz w:val="22"/>
          <w:szCs w:val="22"/>
        </w:rPr>
        <w:t> and Eva</w:t>
      </w:r>
      <w:r w:rsidR="00582E00" w:rsidRPr="00495EC0">
        <w:rPr>
          <w:bCs/>
          <w:sz w:val="22"/>
          <w:szCs w:val="22"/>
        </w:rPr>
        <w:t>luation</w:t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E8764A">
        <w:rPr>
          <w:bCs/>
          <w:sz w:val="22"/>
          <w:szCs w:val="22"/>
        </w:rPr>
        <w:t>(Chair needed)</w:t>
      </w:r>
    </w:p>
    <w:p w14:paraId="02622F7F" w14:textId="780E8CE1" w:rsidR="00DA08AA" w:rsidRPr="00495EC0" w:rsidRDefault="005D2651" w:rsidP="005D2651">
      <w:pPr>
        <w:pStyle w:val="paragraph"/>
        <w:spacing w:before="0" w:beforeAutospacing="0" w:after="0" w:afterAutospacing="0"/>
        <w:ind w:left="360"/>
        <w:rPr>
          <w:bCs/>
          <w:sz w:val="22"/>
          <w:szCs w:val="22"/>
        </w:rPr>
      </w:pPr>
      <w:r>
        <w:rPr>
          <w:bCs/>
          <w:sz w:val="22"/>
          <w:szCs w:val="22"/>
        </w:rPr>
        <w:tab/>
        <w:t>e.</w:t>
      </w:r>
      <w:proofErr w:type="gramStart"/>
      <w:r>
        <w:rPr>
          <w:bCs/>
          <w:sz w:val="22"/>
          <w:szCs w:val="22"/>
        </w:rPr>
        <w:tab/>
      </w:r>
      <w:r w:rsidR="00DA08AA" w:rsidRPr="006C2193">
        <w:rPr>
          <w:b/>
          <w:sz w:val="22"/>
          <w:szCs w:val="22"/>
        </w:rPr>
        <w:t>  </w:t>
      </w:r>
      <w:r w:rsidR="00582E00" w:rsidRPr="006C2193">
        <w:rPr>
          <w:b/>
          <w:sz w:val="22"/>
          <w:szCs w:val="22"/>
        </w:rPr>
        <w:t>Emerging</w:t>
      </w:r>
      <w:proofErr w:type="gramEnd"/>
      <w:r w:rsidR="00582E00" w:rsidRPr="006C2193">
        <w:rPr>
          <w:b/>
          <w:sz w:val="22"/>
          <w:szCs w:val="22"/>
        </w:rPr>
        <w:t xml:space="preserve"> Leaders</w:t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D56DD4" w:rsidRPr="00495EC0">
        <w:rPr>
          <w:b/>
          <w:sz w:val="22"/>
          <w:szCs w:val="22"/>
        </w:rPr>
        <w:t>Belizaire/Weisel</w:t>
      </w:r>
    </w:p>
    <w:p w14:paraId="0BC4BF8E" w14:textId="756B84CF" w:rsidR="00DA08AA" w:rsidRPr="00E8764A" w:rsidRDefault="005D2651" w:rsidP="005D2651">
      <w:pPr>
        <w:pStyle w:val="paragraph"/>
        <w:spacing w:before="0" w:beforeAutospacing="0" w:after="0" w:afterAutospacing="0"/>
        <w:ind w:left="360" w:firstLine="360"/>
        <w:rPr>
          <w:bCs/>
          <w:sz w:val="22"/>
          <w:szCs w:val="22"/>
        </w:rPr>
      </w:pPr>
      <w:r>
        <w:rPr>
          <w:bCs/>
          <w:sz w:val="22"/>
          <w:szCs w:val="22"/>
        </w:rPr>
        <w:t>f.</w:t>
      </w:r>
      <w:proofErr w:type="gramStart"/>
      <w:r>
        <w:rPr>
          <w:bCs/>
          <w:sz w:val="22"/>
          <w:szCs w:val="22"/>
        </w:rPr>
        <w:tab/>
        <w:t xml:space="preserve"> </w:t>
      </w:r>
      <w:r w:rsidRPr="006C2193">
        <w:rPr>
          <w:b/>
          <w:sz w:val="22"/>
          <w:szCs w:val="22"/>
        </w:rPr>
        <w:t xml:space="preserve"> </w:t>
      </w:r>
      <w:r w:rsidR="00582E00" w:rsidRPr="00E8764A">
        <w:rPr>
          <w:bCs/>
          <w:sz w:val="22"/>
          <w:szCs w:val="22"/>
        </w:rPr>
        <w:t>Public</w:t>
      </w:r>
      <w:proofErr w:type="gramEnd"/>
      <w:r w:rsidR="00582E00" w:rsidRPr="00E8764A">
        <w:rPr>
          <w:bCs/>
          <w:sz w:val="22"/>
          <w:szCs w:val="22"/>
        </w:rPr>
        <w:t xml:space="preserve"> Relations</w:t>
      </w:r>
      <w:r w:rsidR="00582E00" w:rsidRPr="00E8764A">
        <w:rPr>
          <w:bCs/>
          <w:sz w:val="22"/>
          <w:szCs w:val="22"/>
        </w:rPr>
        <w:tab/>
      </w:r>
      <w:r w:rsidR="00582E00" w:rsidRPr="00E8764A">
        <w:rPr>
          <w:bCs/>
          <w:sz w:val="22"/>
          <w:szCs w:val="22"/>
        </w:rPr>
        <w:tab/>
      </w:r>
      <w:r w:rsidR="00582E00" w:rsidRPr="00E8764A">
        <w:rPr>
          <w:bCs/>
          <w:sz w:val="22"/>
          <w:szCs w:val="22"/>
        </w:rPr>
        <w:tab/>
      </w:r>
      <w:r w:rsidR="00582E00" w:rsidRPr="00E8764A">
        <w:rPr>
          <w:bCs/>
          <w:sz w:val="22"/>
          <w:szCs w:val="22"/>
        </w:rPr>
        <w:tab/>
      </w:r>
      <w:r w:rsidR="00582E00" w:rsidRPr="00E8764A">
        <w:rPr>
          <w:bCs/>
          <w:sz w:val="22"/>
          <w:szCs w:val="22"/>
        </w:rPr>
        <w:tab/>
      </w:r>
      <w:r w:rsidR="00582E00" w:rsidRPr="00E8764A">
        <w:rPr>
          <w:bCs/>
          <w:sz w:val="22"/>
          <w:szCs w:val="22"/>
        </w:rPr>
        <w:tab/>
      </w:r>
      <w:r w:rsidR="00E0267D" w:rsidRPr="00E8764A">
        <w:rPr>
          <w:bCs/>
          <w:sz w:val="22"/>
          <w:szCs w:val="22"/>
        </w:rPr>
        <w:t>Argoti</w:t>
      </w:r>
    </w:p>
    <w:p w14:paraId="15F568B5" w14:textId="39EB3280" w:rsidR="00DA08AA" w:rsidRPr="00495EC0" w:rsidRDefault="005D2651" w:rsidP="005D2651">
      <w:pPr>
        <w:pStyle w:val="paragraph"/>
        <w:spacing w:before="0" w:beforeAutospacing="0" w:after="0" w:afterAutospacing="0"/>
        <w:ind w:firstLine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g.   </w:t>
      </w:r>
      <w:proofErr w:type="gramStart"/>
      <w:r>
        <w:rPr>
          <w:bCs/>
          <w:sz w:val="22"/>
          <w:szCs w:val="22"/>
        </w:rPr>
        <w:tab/>
        <w:t xml:space="preserve">  </w:t>
      </w:r>
      <w:r w:rsidR="00582E00" w:rsidRPr="00495EC0">
        <w:rPr>
          <w:bCs/>
          <w:sz w:val="22"/>
          <w:szCs w:val="22"/>
        </w:rPr>
        <w:t>WLB</w:t>
      </w:r>
      <w:proofErr w:type="gramEnd"/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582E00" w:rsidRPr="00495EC0">
        <w:rPr>
          <w:bCs/>
          <w:sz w:val="22"/>
          <w:szCs w:val="22"/>
        </w:rPr>
        <w:tab/>
      </w:r>
      <w:r w:rsidR="004E6C06" w:rsidRPr="008E1C87">
        <w:rPr>
          <w:bCs/>
          <w:sz w:val="22"/>
          <w:szCs w:val="22"/>
        </w:rPr>
        <w:t>Rojas</w:t>
      </w:r>
      <w:bookmarkStart w:id="0" w:name="_GoBack"/>
      <w:bookmarkEnd w:id="0"/>
    </w:p>
    <w:p w14:paraId="566261D5" w14:textId="17500D76" w:rsidR="008F7117" w:rsidRPr="00495EC0" w:rsidRDefault="008F7117" w:rsidP="008F7117">
      <w:pPr>
        <w:pStyle w:val="paragraph"/>
        <w:spacing w:before="0" w:beforeAutospacing="0" w:after="0" w:afterAutospacing="0"/>
        <w:rPr>
          <w:bCs/>
          <w:sz w:val="22"/>
          <w:szCs w:val="22"/>
        </w:rPr>
      </w:pPr>
    </w:p>
    <w:p w14:paraId="1C78A95F" w14:textId="3DD9AA6C" w:rsidR="00DA08AA" w:rsidRDefault="008F7117" w:rsidP="00630176">
      <w:pPr>
        <w:pStyle w:val="paragraph"/>
        <w:spacing w:before="0" w:beforeAutospacing="0" w:after="0" w:afterAutospacing="0"/>
        <w:rPr>
          <w:rFonts w:ascii="Segoe UI" w:hAnsi="Segoe UI" w:cs="Segoe UI"/>
          <w:sz w:val="18"/>
          <w:szCs w:val="18"/>
        </w:rPr>
      </w:pPr>
      <w:r>
        <w:rPr>
          <w:sz w:val="22"/>
          <w:szCs w:val="22"/>
        </w:rPr>
        <w:tab/>
      </w:r>
      <w:r w:rsidR="00D56DD4">
        <w:rPr>
          <w:rStyle w:val="normaltextrun"/>
          <w:b/>
          <w:bCs/>
          <w:sz w:val="22"/>
          <w:szCs w:val="22"/>
        </w:rPr>
        <w:t>VI</w:t>
      </w:r>
      <w:r w:rsidR="00816A5B">
        <w:rPr>
          <w:rStyle w:val="normaltextrun"/>
          <w:b/>
          <w:bCs/>
          <w:sz w:val="22"/>
          <w:szCs w:val="22"/>
        </w:rPr>
        <w:t>I</w:t>
      </w:r>
      <w:r w:rsidR="00D56DD4">
        <w:rPr>
          <w:rStyle w:val="normaltextrun"/>
          <w:b/>
          <w:bCs/>
          <w:sz w:val="22"/>
          <w:szCs w:val="22"/>
        </w:rPr>
        <w:t>.</w:t>
      </w:r>
      <w:r w:rsidR="00DA08AA">
        <w:rPr>
          <w:rStyle w:val="normaltextrun"/>
          <w:b/>
          <w:bCs/>
          <w:sz w:val="22"/>
          <w:szCs w:val="22"/>
        </w:rPr>
        <w:t>      </w:t>
      </w:r>
      <w:r w:rsidR="00582E00">
        <w:rPr>
          <w:rStyle w:val="normaltextrun"/>
          <w:b/>
          <w:bCs/>
          <w:sz w:val="22"/>
          <w:szCs w:val="22"/>
        </w:rPr>
        <w:t xml:space="preserve"> </w:t>
      </w:r>
      <w:r w:rsidR="00DA08AA">
        <w:rPr>
          <w:rStyle w:val="normaltextrun"/>
          <w:b/>
          <w:bCs/>
          <w:sz w:val="22"/>
          <w:szCs w:val="22"/>
        </w:rPr>
        <w:t>LIAISON REPORTS</w:t>
      </w:r>
      <w:r w:rsidR="002242A4">
        <w:rPr>
          <w:rStyle w:val="eop"/>
          <w:sz w:val="22"/>
          <w:szCs w:val="22"/>
        </w:rPr>
        <w:t xml:space="preserve"> </w:t>
      </w:r>
      <w:r w:rsidR="002242A4" w:rsidRPr="002242A4">
        <w:rPr>
          <w:rStyle w:val="eop"/>
          <w:b/>
          <w:bCs/>
          <w:sz w:val="22"/>
          <w:szCs w:val="22"/>
        </w:rPr>
        <w:t>(</w:t>
      </w:r>
      <w:r w:rsidR="009771E8">
        <w:rPr>
          <w:rStyle w:val="eop"/>
          <w:b/>
          <w:bCs/>
          <w:sz w:val="22"/>
          <w:szCs w:val="22"/>
        </w:rPr>
        <w:t>LIASIONS in BOLD to provide updates</w:t>
      </w:r>
      <w:r w:rsidR="00E8764A">
        <w:rPr>
          <w:rStyle w:val="eop"/>
          <w:b/>
          <w:bCs/>
          <w:sz w:val="22"/>
          <w:szCs w:val="22"/>
        </w:rPr>
        <w:t>—no updates</w:t>
      </w:r>
      <w:r w:rsidR="002242A4" w:rsidRPr="002242A4">
        <w:rPr>
          <w:rStyle w:val="eop"/>
          <w:b/>
          <w:bCs/>
          <w:sz w:val="22"/>
          <w:szCs w:val="22"/>
        </w:rPr>
        <w:t>)</w:t>
      </w:r>
    </w:p>
    <w:p w14:paraId="5C064FAB" w14:textId="65A0378E" w:rsidR="00DA08AA" w:rsidRPr="00E8764A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       </w:t>
      </w:r>
      <w:r w:rsidRPr="00E8764A">
        <w:rPr>
          <w:rStyle w:val="normaltextrun"/>
          <w:sz w:val="22"/>
          <w:szCs w:val="22"/>
        </w:rPr>
        <w:t>MLAW                                                                                     </w:t>
      </w:r>
      <w:r w:rsidR="00582E00" w:rsidRPr="00E8764A">
        <w:rPr>
          <w:rStyle w:val="normaltextrun"/>
          <w:sz w:val="22"/>
          <w:szCs w:val="22"/>
        </w:rPr>
        <w:tab/>
      </w:r>
      <w:r w:rsidR="008E1C87" w:rsidRPr="00E8764A">
        <w:rPr>
          <w:rStyle w:val="normaltextrun"/>
          <w:sz w:val="22"/>
          <w:szCs w:val="22"/>
        </w:rPr>
        <w:t>Rubin</w:t>
      </w:r>
    </w:p>
    <w:p w14:paraId="792B28C3" w14:textId="18558316" w:rsidR="00DA08AA" w:rsidRPr="0099489E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       </w:t>
      </w:r>
      <w:r w:rsidRPr="008E1C87">
        <w:rPr>
          <w:rStyle w:val="normaltextrun"/>
          <w:sz w:val="22"/>
          <w:szCs w:val="22"/>
        </w:rPr>
        <w:t>H</w:t>
      </w:r>
      <w:r w:rsidR="00E0267D" w:rsidRPr="008E1C87">
        <w:rPr>
          <w:rStyle w:val="normaltextrun"/>
          <w:sz w:val="22"/>
          <w:szCs w:val="22"/>
        </w:rPr>
        <w:t>TPC</w:t>
      </w:r>
      <w:r w:rsidRPr="006C2193">
        <w:rPr>
          <w:rStyle w:val="normaltextrun"/>
          <w:b/>
          <w:bCs/>
          <w:sz w:val="22"/>
          <w:szCs w:val="22"/>
        </w:rPr>
        <w:t>/</w:t>
      </w:r>
      <w:r>
        <w:rPr>
          <w:rStyle w:val="normaltextrun"/>
          <w:sz w:val="22"/>
          <w:szCs w:val="22"/>
        </w:rPr>
        <w:t>DV:                                     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ab/>
      </w:r>
      <w:r w:rsidR="00B25DC1" w:rsidRPr="008E1C87">
        <w:rPr>
          <w:rStyle w:val="normaltextrun"/>
          <w:sz w:val="22"/>
          <w:szCs w:val="22"/>
        </w:rPr>
        <w:t>Rojas</w:t>
      </w:r>
      <w:r>
        <w:rPr>
          <w:rStyle w:val="normaltextrun"/>
          <w:b/>
          <w:bCs/>
          <w:sz w:val="22"/>
          <w:szCs w:val="22"/>
        </w:rPr>
        <w:t>/</w:t>
      </w:r>
      <w:r w:rsidRPr="0099489E">
        <w:rPr>
          <w:rStyle w:val="normaltextrun"/>
          <w:sz w:val="22"/>
          <w:szCs w:val="22"/>
        </w:rPr>
        <w:t>Drew</w:t>
      </w:r>
      <w:r w:rsidRPr="0099489E">
        <w:rPr>
          <w:rStyle w:val="eop"/>
          <w:sz w:val="22"/>
          <w:szCs w:val="22"/>
        </w:rPr>
        <w:t> </w:t>
      </w:r>
    </w:p>
    <w:p w14:paraId="07C7B249" w14:textId="7732E6DA" w:rsidR="00DA08AA" w:rsidRPr="0099489E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99489E"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99489E">
        <w:rPr>
          <w:rStyle w:val="normaltextrun"/>
          <w:sz w:val="22"/>
          <w:szCs w:val="22"/>
        </w:rPr>
        <w:tab/>
      </w:r>
      <w:r w:rsidRPr="0099489E">
        <w:rPr>
          <w:rStyle w:val="normaltextrun"/>
          <w:sz w:val="22"/>
          <w:szCs w:val="22"/>
        </w:rPr>
        <w:t>Finkelstein</w:t>
      </w:r>
      <w:r w:rsidRPr="0099489E">
        <w:rPr>
          <w:rStyle w:val="eop"/>
          <w:sz w:val="22"/>
          <w:szCs w:val="22"/>
        </w:rPr>
        <w:t> </w:t>
      </w:r>
    </w:p>
    <w:p w14:paraId="130F4E4C" w14:textId="7CB2066C" w:rsidR="00DA08AA" w:rsidRPr="0099489E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99489E">
        <w:rPr>
          <w:rStyle w:val="normaltextrun"/>
          <w:sz w:val="22"/>
          <w:szCs w:val="22"/>
        </w:rPr>
        <w:t>       Choose Respect</w:t>
      </w:r>
      <w:r w:rsidR="00495EC0" w:rsidRPr="0099489E">
        <w:rPr>
          <w:rStyle w:val="normaltextrun"/>
          <w:sz w:val="22"/>
          <w:szCs w:val="22"/>
        </w:rPr>
        <w:t xml:space="preserve"> (</w:t>
      </w:r>
      <w:proofErr w:type="spellStart"/>
      <w:proofErr w:type="gramStart"/>
      <w:r w:rsidR="00495EC0" w:rsidRPr="0099489E">
        <w:rPr>
          <w:rStyle w:val="normaltextrun"/>
          <w:sz w:val="22"/>
          <w:szCs w:val="22"/>
        </w:rPr>
        <w:t>Respectfest</w:t>
      </w:r>
      <w:proofErr w:type="spellEnd"/>
      <w:r w:rsidR="00495EC0" w:rsidRPr="0099489E">
        <w:rPr>
          <w:rStyle w:val="normaltextrun"/>
          <w:sz w:val="22"/>
          <w:szCs w:val="22"/>
        </w:rPr>
        <w:t>)</w:t>
      </w:r>
      <w:r w:rsidRPr="0099489E">
        <w:rPr>
          <w:rStyle w:val="normaltextrun"/>
          <w:sz w:val="22"/>
          <w:szCs w:val="22"/>
        </w:rPr>
        <w:t>   </w:t>
      </w:r>
      <w:proofErr w:type="gramEnd"/>
      <w:r w:rsidRPr="0099489E">
        <w:rPr>
          <w:rStyle w:val="normaltextrun"/>
          <w:sz w:val="22"/>
          <w:szCs w:val="22"/>
        </w:rPr>
        <w:t>                                          </w:t>
      </w:r>
      <w:r w:rsidR="00582E00" w:rsidRPr="0099489E">
        <w:rPr>
          <w:rStyle w:val="normaltextrun"/>
          <w:sz w:val="22"/>
          <w:szCs w:val="22"/>
        </w:rPr>
        <w:tab/>
      </w:r>
      <w:r w:rsidRPr="0099489E">
        <w:rPr>
          <w:rStyle w:val="normaltextrun"/>
          <w:sz w:val="22"/>
          <w:szCs w:val="22"/>
        </w:rPr>
        <w:t>Whitehead Quigley</w:t>
      </w:r>
      <w:r w:rsidRPr="0099489E">
        <w:rPr>
          <w:rStyle w:val="eop"/>
          <w:sz w:val="22"/>
          <w:szCs w:val="22"/>
        </w:rPr>
        <w:t> </w:t>
      </w:r>
    </w:p>
    <w:p w14:paraId="52100BC7" w14:textId="52810885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626BBD23" w:rsidR="00DA08AA" w:rsidRDefault="00157F02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7</w:t>
      </w:r>
      <w:r w:rsidR="000B304E">
        <w:rPr>
          <w:rStyle w:val="normaltextrun"/>
          <w:b/>
          <w:bCs/>
          <w:sz w:val="22"/>
          <w:szCs w:val="22"/>
        </w:rPr>
        <w:t>:50</w:t>
      </w:r>
      <w:r w:rsidR="0037320C">
        <w:rPr>
          <w:rStyle w:val="normaltextrun"/>
          <w:b/>
          <w:bCs/>
          <w:sz w:val="22"/>
          <w:szCs w:val="22"/>
        </w:rPr>
        <w:tab/>
      </w:r>
      <w:r w:rsidR="00D56DD4">
        <w:rPr>
          <w:rStyle w:val="normaltextrun"/>
          <w:b/>
          <w:bCs/>
          <w:sz w:val="22"/>
          <w:szCs w:val="22"/>
        </w:rPr>
        <w:t>VI</w:t>
      </w:r>
      <w:r w:rsidR="00893CA5">
        <w:rPr>
          <w:rStyle w:val="normaltextrun"/>
          <w:b/>
          <w:bCs/>
          <w:sz w:val="22"/>
          <w:szCs w:val="22"/>
        </w:rPr>
        <w:t>I</w:t>
      </w:r>
      <w:r w:rsidR="00816A5B">
        <w:rPr>
          <w:rStyle w:val="normaltextrun"/>
          <w:b/>
          <w:bCs/>
          <w:sz w:val="22"/>
          <w:szCs w:val="22"/>
        </w:rPr>
        <w:t>I</w:t>
      </w:r>
      <w:r w:rsidR="00D56DD4">
        <w:rPr>
          <w:rStyle w:val="normaltextrun"/>
          <w:b/>
          <w:bCs/>
          <w:sz w:val="22"/>
          <w:szCs w:val="22"/>
        </w:rPr>
        <w:t>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Only those with updates to report out)</w:t>
      </w:r>
    </w:p>
    <w:p w14:paraId="74C73A64" w14:textId="6A82F559" w:rsidR="00DA08AA" w:rsidRDefault="00DA08AA" w:rsidP="00582E00">
      <w:pPr>
        <w:pStyle w:val="paragraph"/>
        <w:numPr>
          <w:ilvl w:val="0"/>
          <w:numId w:val="32"/>
        </w:numPr>
        <w:spacing w:before="0" w:beforeAutospacing="0" w:after="0" w:afterAutospacing="0"/>
        <w:ind w:left="1080"/>
        <w:jc w:val="both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       CFW Scholarship                         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 xml:space="preserve">   </w:t>
      </w:r>
      <w:r>
        <w:rPr>
          <w:rStyle w:val="normaltextrun"/>
          <w:sz w:val="22"/>
          <w:szCs w:val="22"/>
        </w:rPr>
        <w:t> </w:t>
      </w:r>
      <w:r w:rsidR="00582E00">
        <w:rPr>
          <w:rStyle w:val="normaltextrun"/>
          <w:sz w:val="22"/>
          <w:szCs w:val="22"/>
        </w:rPr>
        <w:tab/>
      </w:r>
      <w:r w:rsidR="009C49D0" w:rsidRPr="0099489E">
        <w:rPr>
          <w:rStyle w:val="normaltextrun"/>
          <w:sz w:val="22"/>
          <w:szCs w:val="22"/>
        </w:rPr>
        <w:t>Maclay</w:t>
      </w:r>
      <w:r w:rsidR="00495EC0" w:rsidRPr="0099489E">
        <w:rPr>
          <w:rStyle w:val="normaltextrun"/>
          <w:sz w:val="22"/>
          <w:szCs w:val="22"/>
        </w:rPr>
        <w:t>/Argoti</w:t>
      </w:r>
    </w:p>
    <w:p w14:paraId="3BD56793" w14:textId="405E9296" w:rsidR="002D690E" w:rsidRPr="0099489E" w:rsidRDefault="00DA08AA" w:rsidP="00582E00">
      <w:pPr>
        <w:pStyle w:val="paragraph"/>
        <w:numPr>
          <w:ilvl w:val="0"/>
          <w:numId w:val="32"/>
        </w:numPr>
        <w:spacing w:before="0" w:beforeAutospacing="0" w:after="0" w:afterAutospacing="0"/>
        <w:ind w:left="810" w:hanging="90"/>
        <w:jc w:val="both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</w:rPr>
        <w:t>Social Committee:                                                                    </w:t>
      </w:r>
      <w:r w:rsidR="00582E00">
        <w:rPr>
          <w:rStyle w:val="normaltextrun"/>
          <w:sz w:val="22"/>
          <w:szCs w:val="22"/>
        </w:rPr>
        <w:tab/>
      </w:r>
      <w:r w:rsidRPr="0099489E">
        <w:rPr>
          <w:rStyle w:val="normaltextrun"/>
          <w:sz w:val="22"/>
          <w:szCs w:val="22"/>
        </w:rPr>
        <w:t>Rojas</w:t>
      </w:r>
    </w:p>
    <w:p w14:paraId="1A17F25C" w14:textId="52236720" w:rsidR="00DA08AA" w:rsidRPr="006C2193" w:rsidRDefault="002D690E" w:rsidP="00582E00">
      <w:pPr>
        <w:pStyle w:val="paragraph"/>
        <w:numPr>
          <w:ilvl w:val="0"/>
          <w:numId w:val="32"/>
        </w:numPr>
        <w:spacing w:before="0" w:beforeAutospacing="0" w:after="0" w:afterAutospacing="0"/>
        <w:ind w:left="810" w:hanging="90"/>
        <w:jc w:val="both"/>
        <w:textAlignment w:val="baseline"/>
        <w:rPr>
          <w:rStyle w:val="eop"/>
          <w:sz w:val="22"/>
          <w:szCs w:val="22"/>
        </w:rPr>
      </w:pPr>
      <w:r w:rsidRPr="006C2193">
        <w:rPr>
          <w:rStyle w:val="eop"/>
          <w:b/>
          <w:bCs/>
          <w:sz w:val="22"/>
          <w:szCs w:val="22"/>
        </w:rPr>
        <w:t>S2020</w:t>
      </w:r>
      <w:r w:rsidR="00DA08AA" w:rsidRPr="006C2193">
        <w:rPr>
          <w:rStyle w:val="eop"/>
          <w:b/>
          <w:bCs/>
          <w:sz w:val="22"/>
          <w:szCs w:val="22"/>
        </w:rPr>
        <w:t> </w:t>
      </w:r>
      <w:r w:rsidR="00816A5B">
        <w:rPr>
          <w:rStyle w:val="eop"/>
          <w:b/>
          <w:bCs/>
          <w:sz w:val="22"/>
          <w:szCs w:val="22"/>
        </w:rPr>
        <w:t>(Budget)</w:t>
      </w:r>
      <w:r w:rsidR="0037320C" w:rsidRPr="006C2193">
        <w:rPr>
          <w:rStyle w:val="eop"/>
          <w:b/>
          <w:bCs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sz w:val="22"/>
          <w:szCs w:val="22"/>
        </w:rPr>
        <w:tab/>
      </w:r>
      <w:r w:rsidR="0037320C">
        <w:rPr>
          <w:rStyle w:val="eop"/>
          <w:b/>
          <w:sz w:val="22"/>
          <w:szCs w:val="22"/>
        </w:rPr>
        <w:t>Bui/Maclay</w:t>
      </w:r>
    </w:p>
    <w:p w14:paraId="623C85A4" w14:textId="373102E7" w:rsidR="006C2193" w:rsidRPr="00E8764A" w:rsidRDefault="006C2193" w:rsidP="00582E00">
      <w:pPr>
        <w:pStyle w:val="paragraph"/>
        <w:numPr>
          <w:ilvl w:val="0"/>
          <w:numId w:val="32"/>
        </w:numPr>
        <w:spacing w:before="0" w:beforeAutospacing="0" w:after="0" w:afterAutospacing="0"/>
        <w:ind w:left="810" w:hanging="90"/>
        <w:jc w:val="both"/>
        <w:textAlignment w:val="baseline"/>
        <w:rPr>
          <w:sz w:val="22"/>
          <w:szCs w:val="22"/>
        </w:rPr>
      </w:pPr>
      <w:r w:rsidRPr="00E8764A">
        <w:rPr>
          <w:rStyle w:val="eop"/>
          <w:sz w:val="22"/>
          <w:szCs w:val="22"/>
        </w:rPr>
        <w:t>By-Laws</w:t>
      </w:r>
      <w:r w:rsidRPr="00E8764A">
        <w:rPr>
          <w:rStyle w:val="eop"/>
          <w:sz w:val="22"/>
          <w:szCs w:val="22"/>
        </w:rPr>
        <w:tab/>
      </w:r>
      <w:r w:rsidRPr="00E8764A">
        <w:rPr>
          <w:rStyle w:val="eop"/>
          <w:sz w:val="22"/>
          <w:szCs w:val="22"/>
        </w:rPr>
        <w:tab/>
      </w:r>
      <w:r w:rsidRPr="00E8764A">
        <w:rPr>
          <w:rStyle w:val="eop"/>
          <w:sz w:val="22"/>
          <w:szCs w:val="22"/>
        </w:rPr>
        <w:tab/>
      </w:r>
      <w:r w:rsidRPr="00E8764A">
        <w:rPr>
          <w:rStyle w:val="eop"/>
          <w:sz w:val="22"/>
          <w:szCs w:val="22"/>
        </w:rPr>
        <w:tab/>
      </w:r>
      <w:r w:rsidRPr="00E8764A">
        <w:rPr>
          <w:rStyle w:val="eop"/>
          <w:sz w:val="22"/>
          <w:szCs w:val="22"/>
        </w:rPr>
        <w:tab/>
      </w:r>
      <w:r w:rsidRPr="00E8764A">
        <w:rPr>
          <w:rStyle w:val="eop"/>
          <w:sz w:val="22"/>
          <w:szCs w:val="22"/>
        </w:rPr>
        <w:tab/>
      </w:r>
      <w:r w:rsidRPr="00E8764A">
        <w:rPr>
          <w:rStyle w:val="eop"/>
          <w:sz w:val="22"/>
          <w:szCs w:val="22"/>
        </w:rPr>
        <w:tab/>
        <w:t>Drew</w:t>
      </w:r>
    </w:p>
    <w:p w14:paraId="26D7FF39" w14:textId="7EF68609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1D81B6A4" w14:textId="5825C541" w:rsidR="00DA08AA" w:rsidRDefault="000B304E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8:05</w:t>
      </w:r>
      <w:r w:rsidR="008B62F3">
        <w:rPr>
          <w:rStyle w:val="normaltextrun"/>
          <w:b/>
          <w:bCs/>
          <w:sz w:val="22"/>
          <w:szCs w:val="22"/>
        </w:rPr>
        <w:tab/>
      </w:r>
      <w:r w:rsidR="00816A5B">
        <w:rPr>
          <w:rStyle w:val="normaltextrun"/>
          <w:b/>
          <w:bCs/>
          <w:sz w:val="22"/>
          <w:szCs w:val="22"/>
        </w:rPr>
        <w:t>IX</w:t>
      </w:r>
      <w:r w:rsidR="0099489E">
        <w:rPr>
          <w:rStyle w:val="normaltextrun"/>
          <w:b/>
          <w:bCs/>
          <w:sz w:val="22"/>
          <w:szCs w:val="22"/>
        </w:rPr>
        <w:t>.</w:t>
      </w:r>
      <w:r w:rsidR="00B056DD">
        <w:rPr>
          <w:rStyle w:val="normaltextrun"/>
          <w:b/>
          <w:bCs/>
          <w:sz w:val="22"/>
          <w:szCs w:val="22"/>
        </w:rPr>
        <w:tab/>
      </w:r>
      <w:r w:rsidR="003B00EE">
        <w:rPr>
          <w:rStyle w:val="normaltextrun"/>
          <w:b/>
          <w:bCs/>
          <w:sz w:val="22"/>
          <w:szCs w:val="22"/>
        </w:rPr>
        <w:t>PRIORITIES DISCUSSION</w:t>
      </w:r>
    </w:p>
    <w:p w14:paraId="4CDF23AB" w14:textId="2768426C" w:rsidR="002127B3" w:rsidRDefault="002127B3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65C8E0E7" w14:textId="3C0D43BA" w:rsidR="002127B3" w:rsidRDefault="003B00EE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:</w:t>
      </w:r>
      <w:r w:rsidR="000B304E">
        <w:rPr>
          <w:rStyle w:val="eop"/>
          <w:b/>
          <w:sz w:val="22"/>
          <w:szCs w:val="22"/>
        </w:rPr>
        <w:t>4</w:t>
      </w:r>
      <w:r w:rsidR="00816A5B">
        <w:rPr>
          <w:rStyle w:val="eop"/>
          <w:b/>
          <w:sz w:val="22"/>
          <w:szCs w:val="22"/>
        </w:rPr>
        <w:t>5</w:t>
      </w:r>
      <w:r w:rsidR="002127B3" w:rsidRPr="002127B3">
        <w:rPr>
          <w:rStyle w:val="eop"/>
          <w:b/>
          <w:sz w:val="22"/>
          <w:szCs w:val="22"/>
        </w:rPr>
        <w:tab/>
        <w:t>X.</w:t>
      </w:r>
      <w:r w:rsidR="002127B3" w:rsidRPr="002127B3">
        <w:rPr>
          <w:rStyle w:val="eop"/>
          <w:b/>
          <w:sz w:val="22"/>
          <w:szCs w:val="22"/>
        </w:rPr>
        <w:tab/>
      </w:r>
      <w:r w:rsidR="0096099A">
        <w:rPr>
          <w:rStyle w:val="eop"/>
          <w:b/>
          <w:sz w:val="22"/>
          <w:szCs w:val="22"/>
        </w:rPr>
        <w:t>UNFINISHED AND/OR NEW BUSINESS</w:t>
      </w:r>
    </w:p>
    <w:p w14:paraId="6765C613" w14:textId="466CB892" w:rsidR="003B00EE" w:rsidRDefault="003B00EE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53F18192" w14:textId="63EC0CBC" w:rsidR="003B00EE" w:rsidRPr="002127B3" w:rsidRDefault="003B00EE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:</w:t>
      </w:r>
      <w:r w:rsidR="00816A5B">
        <w:rPr>
          <w:rStyle w:val="eop"/>
          <w:b/>
          <w:sz w:val="22"/>
          <w:szCs w:val="22"/>
        </w:rPr>
        <w:t>50</w:t>
      </w:r>
      <w:r>
        <w:rPr>
          <w:rStyle w:val="eop"/>
          <w:b/>
          <w:sz w:val="22"/>
          <w:szCs w:val="22"/>
        </w:rPr>
        <w:tab/>
        <w:t>X</w:t>
      </w:r>
      <w:r w:rsidR="00816A5B">
        <w:rPr>
          <w:rStyle w:val="eop"/>
          <w:b/>
          <w:sz w:val="22"/>
          <w:szCs w:val="22"/>
        </w:rPr>
        <w:t>I</w:t>
      </w:r>
      <w:r>
        <w:rPr>
          <w:rStyle w:val="eop"/>
          <w:b/>
          <w:sz w:val="22"/>
          <w:szCs w:val="22"/>
        </w:rPr>
        <w:t>.</w:t>
      </w:r>
      <w:r>
        <w:rPr>
          <w:rStyle w:val="eop"/>
          <w:b/>
          <w:sz w:val="22"/>
          <w:szCs w:val="22"/>
        </w:rPr>
        <w:tab/>
      </w:r>
      <w:r w:rsidR="0096099A">
        <w:rPr>
          <w:rStyle w:val="eop"/>
          <w:b/>
          <w:sz w:val="22"/>
          <w:szCs w:val="22"/>
        </w:rPr>
        <w:t>ADJOURN</w:t>
      </w:r>
    </w:p>
    <w:p w14:paraId="11277225" w14:textId="1C30EEE8" w:rsidR="00061C58" w:rsidRDefault="00061C58" w:rsidP="002127B3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ab/>
      </w:r>
    </w:p>
    <w:p w14:paraId="618A2173" w14:textId="77777777" w:rsidR="00816A5B" w:rsidRDefault="002127B3" w:rsidP="00816A5B">
      <w:pPr>
        <w:pStyle w:val="paragraph"/>
        <w:spacing w:before="0" w:beforeAutospacing="0" w:after="0" w:afterAutospacing="0"/>
        <w:jc w:val="both"/>
        <w:textAlignment w:val="baseline"/>
        <w:rPr>
          <w:sz w:val="20"/>
          <w:szCs w:val="20"/>
        </w:rPr>
      </w:pPr>
      <w:r w:rsidRPr="00816A5B">
        <w:rPr>
          <w:sz w:val="20"/>
          <w:szCs w:val="20"/>
        </w:rPr>
        <w:t>Upcoming Events:</w:t>
      </w:r>
      <w:r w:rsidR="00816A5B">
        <w:rPr>
          <w:sz w:val="20"/>
          <w:szCs w:val="20"/>
        </w:rPr>
        <w:tab/>
      </w:r>
      <w:r w:rsidR="00157F02" w:rsidRPr="00816A5B">
        <w:rPr>
          <w:sz w:val="20"/>
          <w:szCs w:val="20"/>
        </w:rPr>
        <w:t>Suffrage 2020 Commemoration</w:t>
      </w:r>
      <w:r w:rsidR="00157F02" w:rsidRPr="00816A5B">
        <w:rPr>
          <w:sz w:val="20"/>
          <w:szCs w:val="20"/>
        </w:rPr>
        <w:tab/>
      </w:r>
      <w:r w:rsidR="00157F02" w:rsidRPr="00816A5B">
        <w:rPr>
          <w:sz w:val="20"/>
          <w:szCs w:val="20"/>
        </w:rPr>
        <w:tab/>
      </w:r>
      <w:r w:rsidR="00157F02" w:rsidRPr="00816A5B">
        <w:rPr>
          <w:sz w:val="20"/>
          <w:szCs w:val="20"/>
        </w:rPr>
        <w:tab/>
      </w:r>
      <w:r w:rsidR="00157F02" w:rsidRPr="00816A5B">
        <w:rPr>
          <w:sz w:val="20"/>
          <w:szCs w:val="20"/>
        </w:rPr>
        <w:tab/>
      </w:r>
      <w:r w:rsidR="00157F02" w:rsidRPr="00816A5B">
        <w:rPr>
          <w:sz w:val="20"/>
          <w:szCs w:val="20"/>
        </w:rPr>
        <w:tab/>
      </w:r>
      <w:r w:rsidR="00157F02" w:rsidRPr="00816A5B">
        <w:rPr>
          <w:sz w:val="20"/>
          <w:szCs w:val="20"/>
        </w:rPr>
        <w:tab/>
        <w:t>August 19</w:t>
      </w:r>
    </w:p>
    <w:p w14:paraId="67DAFAA1" w14:textId="2D639CFB" w:rsidR="00157F02" w:rsidRPr="007905F3" w:rsidRDefault="0099489E" w:rsidP="00816A5B">
      <w:pPr>
        <w:pStyle w:val="paragraph"/>
        <w:spacing w:before="0" w:beforeAutospacing="0" w:after="0" w:afterAutospacing="0"/>
        <w:ind w:left="1440" w:firstLine="720"/>
        <w:jc w:val="both"/>
        <w:textAlignment w:val="baseline"/>
        <w:rPr>
          <w:sz w:val="22"/>
          <w:szCs w:val="22"/>
        </w:rPr>
      </w:pPr>
      <w:r w:rsidRPr="007905F3">
        <w:rPr>
          <w:sz w:val="22"/>
          <w:szCs w:val="22"/>
        </w:rPr>
        <w:t>Maryland Commission for Women Conference</w:t>
      </w:r>
      <w:r w:rsidRPr="007905F3">
        <w:rPr>
          <w:sz w:val="22"/>
          <w:szCs w:val="22"/>
        </w:rPr>
        <w:tab/>
      </w:r>
      <w:r w:rsidRPr="007905F3">
        <w:rPr>
          <w:sz w:val="22"/>
          <w:szCs w:val="22"/>
        </w:rPr>
        <w:tab/>
      </w:r>
      <w:r w:rsidRPr="007905F3">
        <w:rPr>
          <w:sz w:val="22"/>
          <w:szCs w:val="22"/>
        </w:rPr>
        <w:tab/>
      </w:r>
      <w:r w:rsidRPr="007905F3">
        <w:rPr>
          <w:sz w:val="22"/>
          <w:szCs w:val="22"/>
        </w:rPr>
        <w:tab/>
        <w:t>August</w:t>
      </w:r>
      <w:r w:rsidR="00157F02" w:rsidRPr="007905F3">
        <w:rPr>
          <w:sz w:val="22"/>
          <w:szCs w:val="22"/>
        </w:rPr>
        <w:t xml:space="preserve"> 26</w:t>
      </w:r>
    </w:p>
    <w:sectPr w:rsidR="00157F02" w:rsidRPr="007905F3" w:rsidSect="00A13093">
      <w:headerReference w:type="default" r:id="rId8"/>
      <w:footerReference w:type="even" r:id="rId9"/>
      <w:footerReference w:type="default" r:id="rId10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33E598" w14:textId="77777777" w:rsidR="00192EEA" w:rsidRDefault="00192EEA">
      <w:r>
        <w:separator/>
      </w:r>
    </w:p>
  </w:endnote>
  <w:endnote w:type="continuationSeparator" w:id="0">
    <w:p w14:paraId="2DE63404" w14:textId="77777777" w:rsidR="00192EEA" w:rsidRDefault="00192EEA">
      <w:r>
        <w:continuationSeparator/>
      </w:r>
    </w:p>
  </w:endnote>
  <w:endnote w:type="continuationNotice" w:id="1">
    <w:p w14:paraId="335E8166" w14:textId="77777777" w:rsidR="00192EEA" w:rsidRDefault="00192E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6363A8" w14:textId="77777777" w:rsidR="00192EEA" w:rsidRDefault="00192EEA">
      <w:r>
        <w:separator/>
      </w:r>
    </w:p>
  </w:footnote>
  <w:footnote w:type="continuationSeparator" w:id="0">
    <w:p w14:paraId="3EAE1B8B" w14:textId="77777777" w:rsidR="00192EEA" w:rsidRDefault="00192EEA">
      <w:r>
        <w:continuationSeparator/>
      </w:r>
    </w:p>
  </w:footnote>
  <w:footnote w:type="continuationNotice" w:id="1">
    <w:p w14:paraId="5D16AF0A" w14:textId="77777777" w:rsidR="00192EEA" w:rsidRDefault="00192EE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128261" w14:textId="77777777" w:rsidR="0077508C" w:rsidRDefault="007750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1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B7E0A5A"/>
    <w:multiLevelType w:val="hybridMultilevel"/>
    <w:tmpl w:val="B38EBFA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0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5"/>
  </w:num>
  <w:num w:numId="2">
    <w:abstractNumId w:val="0"/>
  </w:num>
  <w:num w:numId="3">
    <w:abstractNumId w:val="4"/>
  </w:num>
  <w:num w:numId="4">
    <w:abstractNumId w:val="22"/>
  </w:num>
  <w:num w:numId="5">
    <w:abstractNumId w:val="7"/>
  </w:num>
  <w:num w:numId="6">
    <w:abstractNumId w:val="35"/>
  </w:num>
  <w:num w:numId="7">
    <w:abstractNumId w:val="2"/>
  </w:num>
  <w:num w:numId="8">
    <w:abstractNumId w:val="29"/>
  </w:num>
  <w:num w:numId="9">
    <w:abstractNumId w:val="33"/>
  </w:num>
  <w:num w:numId="10">
    <w:abstractNumId w:val="24"/>
  </w:num>
  <w:num w:numId="11">
    <w:abstractNumId w:val="16"/>
  </w:num>
  <w:num w:numId="12">
    <w:abstractNumId w:val="20"/>
  </w:num>
  <w:num w:numId="13">
    <w:abstractNumId w:val="6"/>
  </w:num>
  <w:num w:numId="14">
    <w:abstractNumId w:val="10"/>
  </w:num>
  <w:num w:numId="15">
    <w:abstractNumId w:val="5"/>
  </w:num>
  <w:num w:numId="16">
    <w:abstractNumId w:val="9"/>
  </w:num>
  <w:num w:numId="17">
    <w:abstractNumId w:val="17"/>
  </w:num>
  <w:num w:numId="18">
    <w:abstractNumId w:val="28"/>
  </w:num>
  <w:num w:numId="19">
    <w:abstractNumId w:val="13"/>
  </w:num>
  <w:num w:numId="20">
    <w:abstractNumId w:val="31"/>
  </w:num>
  <w:num w:numId="21">
    <w:abstractNumId w:val="19"/>
  </w:num>
  <w:num w:numId="22">
    <w:abstractNumId w:val="3"/>
  </w:num>
  <w:num w:numId="23">
    <w:abstractNumId w:val="14"/>
  </w:num>
  <w:num w:numId="24">
    <w:abstractNumId w:val="18"/>
  </w:num>
  <w:num w:numId="25">
    <w:abstractNumId w:val="23"/>
  </w:num>
  <w:num w:numId="26">
    <w:abstractNumId w:val="32"/>
  </w:num>
  <w:num w:numId="27">
    <w:abstractNumId w:val="21"/>
  </w:num>
  <w:num w:numId="28">
    <w:abstractNumId w:val="34"/>
  </w:num>
  <w:num w:numId="29">
    <w:abstractNumId w:val="12"/>
  </w:num>
  <w:num w:numId="30">
    <w:abstractNumId w:val="26"/>
  </w:num>
  <w:num w:numId="31">
    <w:abstractNumId w:val="8"/>
  </w:num>
  <w:num w:numId="32">
    <w:abstractNumId w:val="15"/>
  </w:num>
  <w:num w:numId="33">
    <w:abstractNumId w:val="11"/>
  </w:num>
  <w:num w:numId="34">
    <w:abstractNumId w:val="27"/>
  </w:num>
  <w:num w:numId="35">
    <w:abstractNumId w:val="30"/>
  </w:num>
  <w:num w:numId="36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8673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2575"/>
    <w:rsid w:val="00034FC6"/>
    <w:rsid w:val="0003669B"/>
    <w:rsid w:val="00037C74"/>
    <w:rsid w:val="00041152"/>
    <w:rsid w:val="000434F8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9005B"/>
    <w:rsid w:val="00096230"/>
    <w:rsid w:val="000963F9"/>
    <w:rsid w:val="000A0B32"/>
    <w:rsid w:val="000A10EB"/>
    <w:rsid w:val="000A2F77"/>
    <w:rsid w:val="000A408F"/>
    <w:rsid w:val="000A4BCC"/>
    <w:rsid w:val="000A62B5"/>
    <w:rsid w:val="000A6913"/>
    <w:rsid w:val="000B0D9E"/>
    <w:rsid w:val="000B23AE"/>
    <w:rsid w:val="000B304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E76"/>
    <w:rsid w:val="00117313"/>
    <w:rsid w:val="00120BC7"/>
    <w:rsid w:val="00130E7C"/>
    <w:rsid w:val="00130F27"/>
    <w:rsid w:val="0013250C"/>
    <w:rsid w:val="001340E6"/>
    <w:rsid w:val="001349BE"/>
    <w:rsid w:val="001407A2"/>
    <w:rsid w:val="00142D85"/>
    <w:rsid w:val="001453FB"/>
    <w:rsid w:val="001470F7"/>
    <w:rsid w:val="00147421"/>
    <w:rsid w:val="00150946"/>
    <w:rsid w:val="00151770"/>
    <w:rsid w:val="00153BDC"/>
    <w:rsid w:val="00157F02"/>
    <w:rsid w:val="0016074B"/>
    <w:rsid w:val="00160EA7"/>
    <w:rsid w:val="00161B5A"/>
    <w:rsid w:val="001678EF"/>
    <w:rsid w:val="00167E9D"/>
    <w:rsid w:val="0017129D"/>
    <w:rsid w:val="001728E7"/>
    <w:rsid w:val="0017422A"/>
    <w:rsid w:val="001749D2"/>
    <w:rsid w:val="00176FFF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A0306"/>
    <w:rsid w:val="001A37B1"/>
    <w:rsid w:val="001A3ADD"/>
    <w:rsid w:val="001A607B"/>
    <w:rsid w:val="001A61BD"/>
    <w:rsid w:val="001B10DF"/>
    <w:rsid w:val="001B4128"/>
    <w:rsid w:val="001B5405"/>
    <w:rsid w:val="001C0F64"/>
    <w:rsid w:val="001C492E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53BD"/>
    <w:rsid w:val="00206DBD"/>
    <w:rsid w:val="00211535"/>
    <w:rsid w:val="002127B3"/>
    <w:rsid w:val="002133C4"/>
    <w:rsid w:val="0021378B"/>
    <w:rsid w:val="00215799"/>
    <w:rsid w:val="00216159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A463E"/>
    <w:rsid w:val="002A753C"/>
    <w:rsid w:val="002B0B8B"/>
    <w:rsid w:val="002B131A"/>
    <w:rsid w:val="002B2189"/>
    <w:rsid w:val="002B242B"/>
    <w:rsid w:val="002B2F87"/>
    <w:rsid w:val="002C019E"/>
    <w:rsid w:val="002C267F"/>
    <w:rsid w:val="002C7414"/>
    <w:rsid w:val="002C7C9D"/>
    <w:rsid w:val="002D1E87"/>
    <w:rsid w:val="002D4BF1"/>
    <w:rsid w:val="002D5EF2"/>
    <w:rsid w:val="002D690E"/>
    <w:rsid w:val="002E0B23"/>
    <w:rsid w:val="002E49B0"/>
    <w:rsid w:val="002E5D67"/>
    <w:rsid w:val="002E6163"/>
    <w:rsid w:val="002E7C16"/>
    <w:rsid w:val="002F179F"/>
    <w:rsid w:val="002F4944"/>
    <w:rsid w:val="00301AB0"/>
    <w:rsid w:val="00307FD7"/>
    <w:rsid w:val="00322ED5"/>
    <w:rsid w:val="003322C3"/>
    <w:rsid w:val="003334B9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6BDA"/>
    <w:rsid w:val="00393C4C"/>
    <w:rsid w:val="003A1B8D"/>
    <w:rsid w:val="003A1E9B"/>
    <w:rsid w:val="003A3040"/>
    <w:rsid w:val="003A378C"/>
    <w:rsid w:val="003A4651"/>
    <w:rsid w:val="003B00EE"/>
    <w:rsid w:val="003B1332"/>
    <w:rsid w:val="003B4676"/>
    <w:rsid w:val="003B4B93"/>
    <w:rsid w:val="003B5ED8"/>
    <w:rsid w:val="003C407C"/>
    <w:rsid w:val="003D172D"/>
    <w:rsid w:val="003D43DA"/>
    <w:rsid w:val="003D5D1F"/>
    <w:rsid w:val="003E25B9"/>
    <w:rsid w:val="003E7705"/>
    <w:rsid w:val="003F048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4A8"/>
    <w:rsid w:val="00491F28"/>
    <w:rsid w:val="004920B5"/>
    <w:rsid w:val="004937AE"/>
    <w:rsid w:val="00494588"/>
    <w:rsid w:val="00495DC0"/>
    <w:rsid w:val="00495EC0"/>
    <w:rsid w:val="004966F2"/>
    <w:rsid w:val="00496D07"/>
    <w:rsid w:val="00497087"/>
    <w:rsid w:val="00497973"/>
    <w:rsid w:val="004A4A80"/>
    <w:rsid w:val="004A6746"/>
    <w:rsid w:val="004B1AA2"/>
    <w:rsid w:val="004B6AB6"/>
    <w:rsid w:val="004C5E3B"/>
    <w:rsid w:val="004C74BC"/>
    <w:rsid w:val="004D0DFC"/>
    <w:rsid w:val="004D2042"/>
    <w:rsid w:val="004D2E1A"/>
    <w:rsid w:val="004E0160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5502"/>
    <w:rsid w:val="005167BA"/>
    <w:rsid w:val="00516DA3"/>
    <w:rsid w:val="00524E9C"/>
    <w:rsid w:val="00531348"/>
    <w:rsid w:val="0053186D"/>
    <w:rsid w:val="00531D86"/>
    <w:rsid w:val="00537035"/>
    <w:rsid w:val="005403D4"/>
    <w:rsid w:val="00552E71"/>
    <w:rsid w:val="00553DA0"/>
    <w:rsid w:val="00560187"/>
    <w:rsid w:val="00563E30"/>
    <w:rsid w:val="00582E00"/>
    <w:rsid w:val="00584746"/>
    <w:rsid w:val="00591C5F"/>
    <w:rsid w:val="005958F3"/>
    <w:rsid w:val="00595C56"/>
    <w:rsid w:val="00596DD3"/>
    <w:rsid w:val="005A0B35"/>
    <w:rsid w:val="005A2422"/>
    <w:rsid w:val="005B0D74"/>
    <w:rsid w:val="005B2F4F"/>
    <w:rsid w:val="005B5FF7"/>
    <w:rsid w:val="005C0652"/>
    <w:rsid w:val="005C1019"/>
    <w:rsid w:val="005D19DE"/>
    <w:rsid w:val="005D2651"/>
    <w:rsid w:val="005D3178"/>
    <w:rsid w:val="005D42B8"/>
    <w:rsid w:val="005D48BA"/>
    <w:rsid w:val="005D49C2"/>
    <w:rsid w:val="005D531D"/>
    <w:rsid w:val="005D597F"/>
    <w:rsid w:val="005E1126"/>
    <w:rsid w:val="005E4C31"/>
    <w:rsid w:val="005F0F24"/>
    <w:rsid w:val="005F23E5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602B"/>
    <w:rsid w:val="00616E2C"/>
    <w:rsid w:val="00617E05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193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576E7"/>
    <w:rsid w:val="00757AB7"/>
    <w:rsid w:val="00767509"/>
    <w:rsid w:val="00771BF6"/>
    <w:rsid w:val="007732EC"/>
    <w:rsid w:val="007737C6"/>
    <w:rsid w:val="0077508C"/>
    <w:rsid w:val="00780182"/>
    <w:rsid w:val="0078618A"/>
    <w:rsid w:val="00786CD2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5F09"/>
    <w:rsid w:val="007B1125"/>
    <w:rsid w:val="007B1C85"/>
    <w:rsid w:val="007B2AE6"/>
    <w:rsid w:val="007B2EC8"/>
    <w:rsid w:val="007B6519"/>
    <w:rsid w:val="007B7A67"/>
    <w:rsid w:val="007C7E25"/>
    <w:rsid w:val="007E6A93"/>
    <w:rsid w:val="007F0865"/>
    <w:rsid w:val="007F0B10"/>
    <w:rsid w:val="007F1755"/>
    <w:rsid w:val="007F2DCE"/>
    <w:rsid w:val="007F3E28"/>
    <w:rsid w:val="007F76C9"/>
    <w:rsid w:val="00802E90"/>
    <w:rsid w:val="0080467A"/>
    <w:rsid w:val="00804AA7"/>
    <w:rsid w:val="00806A98"/>
    <w:rsid w:val="00810875"/>
    <w:rsid w:val="0081237E"/>
    <w:rsid w:val="00816A5B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5C71"/>
    <w:rsid w:val="008661D4"/>
    <w:rsid w:val="00866C2B"/>
    <w:rsid w:val="00874F2C"/>
    <w:rsid w:val="008821EB"/>
    <w:rsid w:val="0088742E"/>
    <w:rsid w:val="00887C26"/>
    <w:rsid w:val="008926D1"/>
    <w:rsid w:val="008931E9"/>
    <w:rsid w:val="008939D9"/>
    <w:rsid w:val="00893CA5"/>
    <w:rsid w:val="0089504F"/>
    <w:rsid w:val="008975F8"/>
    <w:rsid w:val="008A3155"/>
    <w:rsid w:val="008A36BC"/>
    <w:rsid w:val="008A4CCA"/>
    <w:rsid w:val="008B2241"/>
    <w:rsid w:val="008B62F3"/>
    <w:rsid w:val="008C1901"/>
    <w:rsid w:val="008C688F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28E"/>
    <w:rsid w:val="00904F13"/>
    <w:rsid w:val="00910C2C"/>
    <w:rsid w:val="00921FCE"/>
    <w:rsid w:val="00922466"/>
    <w:rsid w:val="00927A92"/>
    <w:rsid w:val="00931421"/>
    <w:rsid w:val="00932336"/>
    <w:rsid w:val="00936CA5"/>
    <w:rsid w:val="009418B4"/>
    <w:rsid w:val="009418E1"/>
    <w:rsid w:val="0094220B"/>
    <w:rsid w:val="00945EBF"/>
    <w:rsid w:val="00947CC5"/>
    <w:rsid w:val="009576CF"/>
    <w:rsid w:val="00957AD5"/>
    <w:rsid w:val="0096099A"/>
    <w:rsid w:val="009633ED"/>
    <w:rsid w:val="00964219"/>
    <w:rsid w:val="009679B5"/>
    <w:rsid w:val="00970284"/>
    <w:rsid w:val="00971FD1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5268"/>
    <w:rsid w:val="009A6454"/>
    <w:rsid w:val="009A70BE"/>
    <w:rsid w:val="009A7B2C"/>
    <w:rsid w:val="009A7F83"/>
    <w:rsid w:val="009B13CB"/>
    <w:rsid w:val="009B40EF"/>
    <w:rsid w:val="009B656C"/>
    <w:rsid w:val="009B7B7B"/>
    <w:rsid w:val="009B7EBA"/>
    <w:rsid w:val="009C04B4"/>
    <w:rsid w:val="009C0BF9"/>
    <w:rsid w:val="009C49D0"/>
    <w:rsid w:val="009C5657"/>
    <w:rsid w:val="009D7733"/>
    <w:rsid w:val="009E1CE4"/>
    <w:rsid w:val="009E3649"/>
    <w:rsid w:val="009E5B13"/>
    <w:rsid w:val="009E72C9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7F8E"/>
    <w:rsid w:val="00A20F20"/>
    <w:rsid w:val="00A22218"/>
    <w:rsid w:val="00A246DC"/>
    <w:rsid w:val="00A25CE5"/>
    <w:rsid w:val="00A2636D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7AA8"/>
    <w:rsid w:val="00A87B7F"/>
    <w:rsid w:val="00A90EA5"/>
    <w:rsid w:val="00A9119B"/>
    <w:rsid w:val="00A9404B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A40"/>
    <w:rsid w:val="00AC362B"/>
    <w:rsid w:val="00AC5A27"/>
    <w:rsid w:val="00AD0180"/>
    <w:rsid w:val="00AD25FE"/>
    <w:rsid w:val="00AD41F3"/>
    <w:rsid w:val="00AD705D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9C0"/>
    <w:rsid w:val="00B57A6D"/>
    <w:rsid w:val="00B6038A"/>
    <w:rsid w:val="00B624B2"/>
    <w:rsid w:val="00B70799"/>
    <w:rsid w:val="00B75804"/>
    <w:rsid w:val="00B7581C"/>
    <w:rsid w:val="00B820D5"/>
    <w:rsid w:val="00B86973"/>
    <w:rsid w:val="00B86BF9"/>
    <w:rsid w:val="00B86C54"/>
    <w:rsid w:val="00B91EB2"/>
    <w:rsid w:val="00B92FC2"/>
    <w:rsid w:val="00B932C6"/>
    <w:rsid w:val="00BA1FD7"/>
    <w:rsid w:val="00BA2517"/>
    <w:rsid w:val="00BA50D1"/>
    <w:rsid w:val="00BA6338"/>
    <w:rsid w:val="00BA7DCF"/>
    <w:rsid w:val="00BB0971"/>
    <w:rsid w:val="00BB1694"/>
    <w:rsid w:val="00BB1933"/>
    <w:rsid w:val="00BB26A7"/>
    <w:rsid w:val="00BB303E"/>
    <w:rsid w:val="00BB4F39"/>
    <w:rsid w:val="00BB505B"/>
    <w:rsid w:val="00BB5154"/>
    <w:rsid w:val="00BB64A5"/>
    <w:rsid w:val="00BB78BE"/>
    <w:rsid w:val="00BB798E"/>
    <w:rsid w:val="00BC11D7"/>
    <w:rsid w:val="00BC16C6"/>
    <w:rsid w:val="00BC238C"/>
    <w:rsid w:val="00BC4177"/>
    <w:rsid w:val="00BC4A8B"/>
    <w:rsid w:val="00BC6040"/>
    <w:rsid w:val="00BC6185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7649"/>
    <w:rsid w:val="00C00DCB"/>
    <w:rsid w:val="00C01B1E"/>
    <w:rsid w:val="00C02162"/>
    <w:rsid w:val="00C032AF"/>
    <w:rsid w:val="00C032C2"/>
    <w:rsid w:val="00C04611"/>
    <w:rsid w:val="00C05352"/>
    <w:rsid w:val="00C160EA"/>
    <w:rsid w:val="00C20C8E"/>
    <w:rsid w:val="00C22638"/>
    <w:rsid w:val="00C267F2"/>
    <w:rsid w:val="00C301A2"/>
    <w:rsid w:val="00C37CDD"/>
    <w:rsid w:val="00C44557"/>
    <w:rsid w:val="00C44A15"/>
    <w:rsid w:val="00C460A9"/>
    <w:rsid w:val="00C5008C"/>
    <w:rsid w:val="00C50DCE"/>
    <w:rsid w:val="00C534FB"/>
    <w:rsid w:val="00C54EDA"/>
    <w:rsid w:val="00C56783"/>
    <w:rsid w:val="00C60444"/>
    <w:rsid w:val="00C63EF4"/>
    <w:rsid w:val="00C6525B"/>
    <w:rsid w:val="00C7251B"/>
    <w:rsid w:val="00C72864"/>
    <w:rsid w:val="00C754C2"/>
    <w:rsid w:val="00C80A30"/>
    <w:rsid w:val="00C843E0"/>
    <w:rsid w:val="00C84C0B"/>
    <w:rsid w:val="00C87D8C"/>
    <w:rsid w:val="00C91F46"/>
    <w:rsid w:val="00C927C1"/>
    <w:rsid w:val="00C9488F"/>
    <w:rsid w:val="00C968D7"/>
    <w:rsid w:val="00CA11B0"/>
    <w:rsid w:val="00CA27CD"/>
    <w:rsid w:val="00CA5C41"/>
    <w:rsid w:val="00CB1484"/>
    <w:rsid w:val="00CB1F8D"/>
    <w:rsid w:val="00CB348A"/>
    <w:rsid w:val="00CB5E6E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3E"/>
    <w:rsid w:val="00CF0D99"/>
    <w:rsid w:val="00CF1714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68D3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6028"/>
    <w:rsid w:val="00D76899"/>
    <w:rsid w:val="00D802EE"/>
    <w:rsid w:val="00D82B53"/>
    <w:rsid w:val="00D85EDB"/>
    <w:rsid w:val="00D9482B"/>
    <w:rsid w:val="00D94B65"/>
    <w:rsid w:val="00DA08AA"/>
    <w:rsid w:val="00DA1F06"/>
    <w:rsid w:val="00DA2F3A"/>
    <w:rsid w:val="00DA3D41"/>
    <w:rsid w:val="00DA5D80"/>
    <w:rsid w:val="00DB7743"/>
    <w:rsid w:val="00DC2409"/>
    <w:rsid w:val="00DC7104"/>
    <w:rsid w:val="00DD3E76"/>
    <w:rsid w:val="00DD5EE5"/>
    <w:rsid w:val="00DD67FE"/>
    <w:rsid w:val="00DD782D"/>
    <w:rsid w:val="00DD7FF8"/>
    <w:rsid w:val="00DE1365"/>
    <w:rsid w:val="00DE3E43"/>
    <w:rsid w:val="00DF1410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31672"/>
    <w:rsid w:val="00E320E7"/>
    <w:rsid w:val="00E349AF"/>
    <w:rsid w:val="00E363C4"/>
    <w:rsid w:val="00E40789"/>
    <w:rsid w:val="00E44896"/>
    <w:rsid w:val="00E5008E"/>
    <w:rsid w:val="00E51406"/>
    <w:rsid w:val="00E51699"/>
    <w:rsid w:val="00E52E42"/>
    <w:rsid w:val="00E5633D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764A"/>
    <w:rsid w:val="00E8797C"/>
    <w:rsid w:val="00E87EDE"/>
    <w:rsid w:val="00E9000F"/>
    <w:rsid w:val="00E9058D"/>
    <w:rsid w:val="00E91651"/>
    <w:rsid w:val="00E97F92"/>
    <w:rsid w:val="00EA1869"/>
    <w:rsid w:val="00EA4ED9"/>
    <w:rsid w:val="00EA7796"/>
    <w:rsid w:val="00EB2934"/>
    <w:rsid w:val="00EB6081"/>
    <w:rsid w:val="00EB740C"/>
    <w:rsid w:val="00EC0D8B"/>
    <w:rsid w:val="00EC466C"/>
    <w:rsid w:val="00EC48DC"/>
    <w:rsid w:val="00EC617F"/>
    <w:rsid w:val="00EC6EE9"/>
    <w:rsid w:val="00EC7591"/>
    <w:rsid w:val="00ED104C"/>
    <w:rsid w:val="00ED16FE"/>
    <w:rsid w:val="00ED4355"/>
    <w:rsid w:val="00ED506E"/>
    <w:rsid w:val="00ED619A"/>
    <w:rsid w:val="00ED6698"/>
    <w:rsid w:val="00ED7B59"/>
    <w:rsid w:val="00EE1CAA"/>
    <w:rsid w:val="00EE3786"/>
    <w:rsid w:val="00EE38CB"/>
    <w:rsid w:val="00EE4AF9"/>
    <w:rsid w:val="00EE4DD8"/>
    <w:rsid w:val="00EE55E8"/>
    <w:rsid w:val="00EF154E"/>
    <w:rsid w:val="00EF1DEC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755B"/>
    <w:rsid w:val="00F3061E"/>
    <w:rsid w:val="00F339C7"/>
    <w:rsid w:val="00F36E43"/>
    <w:rsid w:val="00F37A37"/>
    <w:rsid w:val="00F37E60"/>
    <w:rsid w:val="00F40387"/>
    <w:rsid w:val="00F42257"/>
    <w:rsid w:val="00F4285E"/>
    <w:rsid w:val="00F46581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773D"/>
    <w:rsid w:val="00F87436"/>
    <w:rsid w:val="00F912D5"/>
    <w:rsid w:val="00F91AFC"/>
    <w:rsid w:val="00F9263A"/>
    <w:rsid w:val="00F92C61"/>
    <w:rsid w:val="00FA0439"/>
    <w:rsid w:val="00FA17C6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821125-F50C-47CA-A08C-8D72E81808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1</Pages>
  <Words>209</Words>
  <Characters>178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10</cp:revision>
  <cp:lastPrinted>2018-12-13T21:58:00Z</cp:lastPrinted>
  <dcterms:created xsi:type="dcterms:W3CDTF">2020-08-11T17:34:00Z</dcterms:created>
  <dcterms:modified xsi:type="dcterms:W3CDTF">2020-08-11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</Properties>
</file>